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F76271" w14:textId="6F654877" w:rsidR="003B20DD" w:rsidRPr="003B20DD" w:rsidRDefault="003B20DD" w:rsidP="003B20DD">
      <w:pPr>
        <w:jc w:val="center"/>
        <w:rPr>
          <w:b/>
          <w:bCs/>
          <w:sz w:val="32"/>
          <w:szCs w:val="32"/>
        </w:rPr>
      </w:pPr>
      <w:r w:rsidRPr="003B20DD">
        <w:rPr>
          <w:b/>
          <w:bCs/>
          <w:sz w:val="32"/>
          <w:szCs w:val="32"/>
        </w:rPr>
        <w:t>Hail Map and Storm Link</w:t>
      </w:r>
    </w:p>
    <w:p w14:paraId="7C82B548" w14:textId="77777777" w:rsidR="003B20DD" w:rsidRDefault="003B20DD" w:rsidP="003B20DD">
      <w:pPr>
        <w:jc w:val="center"/>
        <w:rPr>
          <w:b/>
          <w:bCs/>
          <w:sz w:val="28"/>
          <w:szCs w:val="28"/>
        </w:rPr>
      </w:pPr>
    </w:p>
    <w:p w14:paraId="46165019" w14:textId="77D66F1C" w:rsidR="003B20DD" w:rsidRPr="003B20DD" w:rsidRDefault="003B20DD" w:rsidP="003B20DD">
      <w:pPr>
        <w:rPr>
          <w:rFonts w:ascii="Gill Sans Nova" w:hAnsi="Gill Sans Nova"/>
          <w:b/>
          <w:bCs/>
        </w:rPr>
      </w:pPr>
      <w:hyperlink r:id="rId5" w:history="1">
        <w:r w:rsidRPr="003B20DD">
          <w:rPr>
            <w:rStyle w:val="Hyperlink"/>
            <w:rFonts w:ascii="Gill Sans Nova" w:hAnsi="Gill Sans Nova"/>
            <w:b/>
            <w:bCs/>
          </w:rPr>
          <w:t>https://www.interactivehailmaps.com/local-hail-map/colorado-springs-co/</w:t>
        </w:r>
      </w:hyperlink>
    </w:p>
    <w:p w14:paraId="14F1E048" w14:textId="77777777" w:rsidR="003B20DD" w:rsidRPr="003B20DD" w:rsidRDefault="003B20DD" w:rsidP="003B20DD">
      <w:pPr>
        <w:shd w:val="clear" w:color="auto" w:fill="FFFFFF"/>
        <w:spacing w:after="0" w:line="240" w:lineRule="auto"/>
        <w:rPr>
          <w:rFonts w:ascii="Gill Sans Nova" w:eastAsia="Times New Roman" w:hAnsi="Gill Sans Nova" w:cs="Arial"/>
          <w:b/>
          <w:bCs/>
          <w:color w:val="000000"/>
          <w:kern w:val="0"/>
          <w14:ligatures w14:val="none"/>
        </w:rPr>
      </w:pPr>
      <w:r w:rsidRPr="003B20DD">
        <w:rPr>
          <w:rFonts w:ascii="Gill Sans Nova" w:eastAsia="Times New Roman" w:hAnsi="Gill Sans Nova" w:cs="Arial"/>
          <w:b/>
          <w:bCs/>
          <w:color w:val="000000"/>
          <w:kern w:val="0"/>
          <w14:ligatures w14:val="none"/>
        </w:rPr>
        <w:t>For Colorado Springs</w:t>
      </w:r>
    </w:p>
    <w:p w14:paraId="1E35F097" w14:textId="77777777" w:rsidR="003B20DD" w:rsidRPr="003B20DD" w:rsidRDefault="003B20DD" w:rsidP="003B20DD">
      <w:pPr>
        <w:shd w:val="clear" w:color="auto" w:fill="FFFFFF"/>
        <w:spacing w:after="0" w:line="240" w:lineRule="auto"/>
        <w:rPr>
          <w:rFonts w:ascii="Gill Sans Nova" w:eastAsia="Times New Roman" w:hAnsi="Gill Sans Nova" w:cs="Arial"/>
          <w:color w:val="000000"/>
          <w:kern w:val="0"/>
          <w14:ligatures w14:val="none"/>
        </w:rPr>
      </w:pPr>
    </w:p>
    <w:p w14:paraId="165BA0CF" w14:textId="77777777" w:rsidR="003B20DD" w:rsidRPr="003B20DD" w:rsidRDefault="003B20DD" w:rsidP="003B20D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Gill Sans Nova" w:eastAsia="Times New Roman" w:hAnsi="Gill Sans Nova" w:cs="Arial"/>
          <w:color w:val="000000"/>
          <w:kern w:val="0"/>
          <w14:ligatures w14:val="none"/>
        </w:rPr>
      </w:pPr>
      <w:r w:rsidRPr="003B20DD">
        <w:rPr>
          <w:rFonts w:ascii="Gill Sans Nova" w:eastAsia="Times New Roman" w:hAnsi="Gill Sans Nova" w:cs="Arial"/>
          <w:color w:val="000000"/>
          <w:kern w:val="0"/>
          <w14:ligatures w14:val="none"/>
        </w:rPr>
        <w:t>All other cities, type in Google: </w:t>
      </w:r>
      <w:r w:rsidRPr="003B20DD">
        <w:rPr>
          <w:rFonts w:ascii="Gill Sans Nova" w:eastAsia="Times New Roman" w:hAnsi="Gill Sans Nova" w:cs="Arial"/>
          <w:b/>
          <w:bCs/>
          <w:color w:val="000000"/>
          <w:kern w:val="0"/>
          <w14:ligatures w14:val="none"/>
        </w:rPr>
        <w:t>hail map for [name of city and state]</w:t>
      </w:r>
    </w:p>
    <w:p w14:paraId="5434D168" w14:textId="77777777" w:rsidR="003B20DD" w:rsidRPr="003B20DD" w:rsidRDefault="003B20DD" w:rsidP="003B20DD">
      <w:pPr>
        <w:shd w:val="clear" w:color="auto" w:fill="FFFFFF"/>
        <w:spacing w:after="0" w:line="240" w:lineRule="auto"/>
        <w:rPr>
          <w:rFonts w:ascii="Gill Sans Nova" w:eastAsia="Times New Roman" w:hAnsi="Gill Sans Nova" w:cs="Arial"/>
          <w:color w:val="000000"/>
          <w:kern w:val="0"/>
          <w14:ligatures w14:val="none"/>
        </w:rPr>
      </w:pPr>
    </w:p>
    <w:p w14:paraId="09526311" w14:textId="77777777" w:rsidR="003B20DD" w:rsidRPr="003B20DD" w:rsidRDefault="003B20DD" w:rsidP="003B20D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Gill Sans Nova" w:eastAsia="Times New Roman" w:hAnsi="Gill Sans Nova" w:cs="Arial"/>
          <w:color w:val="000000"/>
          <w:kern w:val="0"/>
          <w14:ligatures w14:val="none"/>
        </w:rPr>
      </w:pPr>
      <w:r w:rsidRPr="003B20DD">
        <w:rPr>
          <w:rFonts w:ascii="Gill Sans Nova" w:eastAsia="Times New Roman" w:hAnsi="Gill Sans Nova" w:cs="Arial"/>
          <w:color w:val="000000"/>
          <w:kern w:val="0"/>
          <w14:ligatures w14:val="none"/>
        </w:rPr>
        <w:t>Just type it in like this or it will take you to a pricing page. Try it, you'll see! </w:t>
      </w:r>
    </w:p>
    <w:p w14:paraId="42386529" w14:textId="77777777" w:rsidR="003B20DD" w:rsidRPr="003B20DD" w:rsidRDefault="003B20DD" w:rsidP="003B20DD">
      <w:pPr>
        <w:rPr>
          <w:b/>
          <w:bCs/>
          <w:sz w:val="22"/>
          <w:szCs w:val="22"/>
        </w:rPr>
      </w:pPr>
    </w:p>
    <w:sectPr w:rsidR="003B20DD" w:rsidRPr="003B20DD" w:rsidSect="003B20DD">
      <w:pgSz w:w="12240" w:h="15840"/>
      <w:pgMar w:top="1440" w:right="1440" w:bottom="1440" w:left="1440" w:header="720" w:footer="720" w:gutter="0"/>
      <w:pgBorders w:offsetFrom="page">
        <w:top w:val="thinThickThinSmallGap" w:sz="24" w:space="24" w:color="A6A6A6" w:themeColor="background1" w:themeShade="A6"/>
        <w:left w:val="thinThickThinSmallGap" w:sz="24" w:space="24" w:color="A6A6A6" w:themeColor="background1" w:themeShade="A6"/>
        <w:bottom w:val="thinThickThinSmallGap" w:sz="24" w:space="24" w:color="A6A6A6" w:themeColor="background1" w:themeShade="A6"/>
        <w:right w:val="thinThickThinSmallGap" w:sz="24" w:space="24" w:color="A6A6A6" w:themeColor="background1" w:themeShade="A6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ill Sans Nova">
    <w:charset w:val="00"/>
    <w:family w:val="swiss"/>
    <w:pitch w:val="variable"/>
    <w:sig w:usb0="8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0DD2546"/>
    <w:multiLevelType w:val="hybridMultilevel"/>
    <w:tmpl w:val="730628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2611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revisionView w:formatting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yMzc0NzA3NjU3NjFT0lEKTi0uzszPAykwrAUAszKofiwAAAA="/>
  </w:docVars>
  <w:rsids>
    <w:rsidRoot w:val="003B20DD"/>
    <w:rsid w:val="003B20DD"/>
    <w:rsid w:val="00604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9950E"/>
  <w15:chartTrackingRefBased/>
  <w15:docId w15:val="{BCA601D1-C9F4-42E7-AE4C-475F7C252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20D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20D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20D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20D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20D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20D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20D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20D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20D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20D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20D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20D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20D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20D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20D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20D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20D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20D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B20D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20D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20D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B20D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B20D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20D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B20D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B20D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20D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20D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B20D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B20DD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20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9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interactivehailmaps.com/local-hail-map/colorado-springs-c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9</Words>
  <Characters>317</Characters>
  <Application>Microsoft Office Word</Application>
  <DocSecurity>0</DocSecurity>
  <Lines>6</Lines>
  <Paragraphs>5</Paragraphs>
  <ScaleCrop>false</ScaleCrop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Flores</dc:creator>
  <cp:keywords/>
  <dc:description/>
  <cp:lastModifiedBy>Kitty Flores</cp:lastModifiedBy>
  <cp:revision>1</cp:revision>
  <dcterms:created xsi:type="dcterms:W3CDTF">2024-10-01T14:39:00Z</dcterms:created>
  <dcterms:modified xsi:type="dcterms:W3CDTF">2024-10-01T14:44:00Z</dcterms:modified>
</cp:coreProperties>
</file>